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5005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293"/>
        <w:gridCol w:w="1881"/>
        <w:gridCol w:w="5477"/>
      </w:tblGrid>
      <w:tr w:rsidR="00CF2A81" w:rsidRPr="00E910F2" w14:paraId="4585E4EF" w14:textId="77777777" w:rsidTr="00CE2122">
        <w:trPr>
          <w:trHeight w:val="990"/>
        </w:trPr>
        <w:tc>
          <w:tcPr>
            <w:tcW w:w="5000" w:type="pct"/>
            <w:gridSpan w:val="4"/>
            <w:vAlign w:val="center"/>
          </w:tcPr>
          <w:p w14:paraId="00718BA4" w14:textId="03DE14CB" w:rsidR="00CF2A81" w:rsidRDefault="00A25155" w:rsidP="009D248C">
            <w:pPr>
              <w:jc w:val="center"/>
            </w:pPr>
            <w:r w:rsidRPr="008167D1">
              <w:rPr>
                <w:noProof/>
                <w:lang w:eastAsia="tr-TR"/>
              </w:rPr>
              <w:drawing>
                <wp:inline distT="0" distB="0" distL="0" distR="0" wp14:anchorId="79D057FB" wp14:editId="48CC26C7">
                  <wp:extent cx="5760720" cy="1752600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1752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40DBD5" w14:textId="77777777" w:rsidR="0000043A" w:rsidRDefault="0000043A" w:rsidP="009D248C">
            <w:pPr>
              <w:jc w:val="center"/>
            </w:pPr>
          </w:p>
          <w:p w14:paraId="2CB1ECD9" w14:textId="5FCE9803" w:rsidR="0017001D" w:rsidRDefault="0000043A" w:rsidP="009D248C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3E1714">
              <w:rPr>
                <w:rFonts w:ascii="Times New Roman" w:hAnsi="Times New Roman" w:cs="Times New Roman"/>
                <w:b/>
                <w:sz w:val="36"/>
                <w:szCs w:val="36"/>
              </w:rPr>
              <w:t>TU1</w:t>
            </w:r>
            <w:r w:rsidR="0094571B">
              <w:rPr>
                <w:rFonts w:ascii="Times New Roman" w:hAnsi="Times New Roman" w:cs="Times New Roman"/>
                <w:b/>
                <w:sz w:val="36"/>
                <w:szCs w:val="36"/>
              </w:rPr>
              <w:t>2</w:t>
            </w:r>
            <w:r w:rsidRPr="003E1714"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 TEKNİK ÜNİVERSİTE ÖĞRENCİLERİ </w:t>
            </w:r>
          </w:p>
          <w:p w14:paraId="7CD5101C" w14:textId="6819467C" w:rsidR="0000043A" w:rsidRPr="003E1714" w:rsidRDefault="0017001D" w:rsidP="009D248C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LİSANSÜSTÜ </w:t>
            </w:r>
            <w:r w:rsidR="0000043A" w:rsidRPr="003E1714">
              <w:rPr>
                <w:rFonts w:ascii="Times New Roman" w:hAnsi="Times New Roman" w:cs="Times New Roman"/>
                <w:b/>
                <w:sz w:val="36"/>
                <w:szCs w:val="36"/>
              </w:rPr>
              <w:t>ORTAK SEÇMELİ DERS</w:t>
            </w:r>
          </w:p>
          <w:p w14:paraId="7DF545DB" w14:textId="641B89F9" w:rsidR="0000043A" w:rsidRPr="00E910F2" w:rsidRDefault="0000043A" w:rsidP="003E171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C31D4" w:rsidRPr="00E910F2" w14:paraId="782B8171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261B3F" w:rsidRPr="00E910F2" w14:paraId="60105210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03145BB6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3F6ADC9C" w:rsidR="00EC31D4" w:rsidRPr="000B0330" w:rsidRDefault="00EC31D4" w:rsidP="00217A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72124" w:rsidRPr="00E910F2" w14:paraId="4AFFE19D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33135" w14:textId="4CB4E384" w:rsidR="00172124" w:rsidRDefault="00172124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res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03988A" w14:textId="77777777" w:rsidR="00172124" w:rsidRDefault="00172124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45B2" w:rsidRPr="00E910F2" w14:paraId="76D9D216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57670" w14:textId="2BA6CFD3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lefon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5D6AE0" w14:textId="7777777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45B2" w:rsidRPr="00E910F2" w14:paraId="6F174C16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04473" w14:textId="397F9EE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-Posta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3EC4F8" w14:textId="7777777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A19" w:rsidRPr="00E910F2" w14:paraId="56FC79A4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0B159" w14:textId="0BFAA145" w:rsidR="00757A19" w:rsidRDefault="00757A19" w:rsidP="00C579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yıtlı Olunan Üniversite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008BB5" w14:textId="77777777" w:rsidR="00757A19" w:rsidRDefault="00757A19" w:rsidP="00C579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A19" w:rsidRPr="00E910F2" w14:paraId="12475C60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1D7B5" w14:textId="4C655FF4" w:rsidR="00757A19" w:rsidRDefault="00757A19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yıtlı Olunan Enstitü ve Program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ED14E5" w14:textId="77777777" w:rsidR="00757A19" w:rsidRDefault="00757A19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A19" w:rsidRPr="00E910F2" w14:paraId="08889EA4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87A63" w14:textId="33284DB5" w:rsidR="00757A19" w:rsidRDefault="00757A19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önemi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DC0A6D" w14:textId="51F113FA" w:rsidR="00757A19" w:rsidRDefault="00757A19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0…/20…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374929823"/>
                <w:lock w:val="sdtLocked"/>
                <w:placeholder>
                  <w:docPart w:val="DefaultPlaceholder_-1854013438"/>
                </w:placeholder>
                <w:comboBox>
                  <w:listItem w:displayText="Yarıyıl seçiniz" w:value="Yarıyıl seçiniz"/>
                  <w:listItem w:displayText="Güz" w:value="Güz"/>
                  <w:listItem w:displayText="Bahar" w:value="Bahar"/>
                </w:comboBox>
              </w:sdtPr>
              <w:sdtEndPr/>
              <w:sdtContent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Yarıyıl seçiniz</w:t>
                </w:r>
              </w:sdtContent>
            </w:sdt>
          </w:p>
        </w:tc>
      </w:tr>
      <w:tr w:rsidR="00FE0C97" w:rsidRPr="00E910F2" w14:paraId="5C7AC8FF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32E96131" w14:textId="21498D29" w:rsidR="00FE0C97" w:rsidRDefault="0000043A" w:rsidP="0000043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TU1</w:t>
            </w:r>
            <w:r w:rsidR="006C599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2</w:t>
            </w:r>
            <w:r w:rsidR="00FE0C97"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 xml:space="preserve">ORTAK TEKNİK SEÇMELİ DERS </w:t>
            </w:r>
            <w:r w:rsidR="00FE0C97"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 xml:space="preserve">BAŞVURU </w:t>
            </w:r>
            <w:r w:rsidR="00EB3A1F"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DİLEKÇESİ</w:t>
            </w:r>
          </w:p>
          <w:p w14:paraId="7E60A3D9" w14:textId="4BB9D33B" w:rsidR="00DA5713" w:rsidRPr="0000043A" w:rsidRDefault="00DA5713" w:rsidP="0000043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FC470A" w:rsidRPr="00E910F2" w14:paraId="6F82C785" w14:textId="77777777" w:rsidTr="00782BC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018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2BC2D4" w14:textId="77777777" w:rsidR="00DA5713" w:rsidRPr="000E6B1B" w:rsidRDefault="00DA5713" w:rsidP="00DA571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A5FFB">
              <w:rPr>
                <w:rFonts w:ascii="Times New Roman" w:hAnsi="Times New Roman" w:cs="Times New Roman"/>
                <w:b/>
                <w:sz w:val="20"/>
                <w:szCs w:val="20"/>
              </w:rPr>
              <w:t>Anabilim</w:t>
            </w:r>
            <w:r w:rsidRPr="000E6B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alı Başkanlığına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sdt>
            <w:sdt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d w:val="-726765268"/>
              <w:lock w:val="sdtLocked"/>
              <w:placeholder>
                <w:docPart w:val="BC8D38B65EE8433EB39FACCCAD31956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4E6016AF" w14:textId="77777777" w:rsidR="00FC470A" w:rsidRPr="000E6B1B" w:rsidRDefault="00FC470A" w:rsidP="007D579E">
                <w:pPr>
                  <w:jc w:val="right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sdtContent>
          </w:sdt>
          <w:p w14:paraId="084A15CA" w14:textId="6476C628" w:rsidR="002914B0" w:rsidRDefault="00D85789" w:rsidP="00757A19">
            <w:pPr>
              <w:ind w:left="28"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1771429045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4726AF" w:rsidRPr="004726AF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Enstitü Anabilim Dalı'nı Seçiniz</w:t>
                </w:r>
              </w:sdtContent>
            </w:sdt>
            <w:r w:rsidR="00757A19" w:rsidRPr="00757A1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abilim</w:t>
            </w:r>
            <w:r w:rsidR="00757A19" w:rsidRPr="00757A19">
              <w:rPr>
                <w:rFonts w:ascii="Times New Roman" w:hAnsi="Times New Roman" w:cs="Times New Roman"/>
                <w:sz w:val="20"/>
                <w:szCs w:val="20"/>
              </w:rPr>
              <w:t xml:space="preserve"> Dalı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51B3FFB4971D4253B75BDA85976A9A91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b/>
                      <w:bCs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F6718307E2D4493EB3AAF9BEB9EE9E32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073A06">
                      <w:rPr>
                        <w:rFonts w:ascii="Times New Roman" w:eastAsia="Trebuchet MS" w:hAnsi="Times New Roman" w:cs="Times New Roman"/>
                        <w:b/>
                        <w:bCs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  <w:r w:rsidR="0026119A" w:rsidRPr="0026119A"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  <w:t>’</w:t>
            </w:r>
            <w:r w:rsidR="0026119A">
              <w:rPr>
                <w:rFonts w:ascii="Times New Roman" w:hAnsi="Times New Roman" w:cs="Times New Roman"/>
                <w:sz w:val="20"/>
                <w:szCs w:val="20"/>
              </w:rPr>
              <w:t xml:space="preserve">nda </w:t>
            </w:r>
            <w:r w:rsidR="00DA5713">
              <w:rPr>
                <w:rFonts w:ascii="Times New Roman" w:hAnsi="Times New Roman" w:cs="Times New Roman"/>
                <w:sz w:val="20"/>
                <w:szCs w:val="20"/>
              </w:rPr>
              <w:t>TU1</w:t>
            </w:r>
            <w:r w:rsidR="006C599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A5713">
              <w:rPr>
                <w:rFonts w:ascii="Times New Roman" w:hAnsi="Times New Roman" w:cs="Times New Roman"/>
                <w:sz w:val="20"/>
                <w:szCs w:val="20"/>
              </w:rPr>
              <w:t xml:space="preserve"> Teknik Üniversiteler Birliği kapsamında açılan aşağıda kodu ve ismi verilen derse </w:t>
            </w:r>
            <w:r w:rsidR="00757A19" w:rsidRPr="00757A19">
              <w:rPr>
                <w:rFonts w:ascii="Times New Roman" w:hAnsi="Times New Roman" w:cs="Times New Roman"/>
                <w:sz w:val="20"/>
                <w:szCs w:val="20"/>
              </w:rPr>
              <w:t>kabul edilmem hususunda</w:t>
            </w:r>
            <w:r w:rsidR="002914B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1B25AF4C" w14:textId="2701A14F" w:rsidR="00757A19" w:rsidRDefault="002914B0" w:rsidP="00757A19">
            <w:pPr>
              <w:ind w:left="28"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="00757A19" w:rsidRPr="00757A19">
              <w:rPr>
                <w:rFonts w:ascii="Times New Roman" w:hAnsi="Times New Roman" w:cs="Times New Roman"/>
                <w:sz w:val="20"/>
                <w:szCs w:val="20"/>
              </w:rPr>
              <w:t>ereğini arz ederim.</w:t>
            </w:r>
          </w:p>
          <w:p w14:paraId="2B50E457" w14:textId="26C2D302" w:rsidR="00FC470A" w:rsidRPr="00967E19" w:rsidRDefault="00172124" w:rsidP="007D579E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nci</w:t>
            </w:r>
          </w:p>
          <w:p w14:paraId="5954B8B8" w14:textId="2FB044B1" w:rsidR="00FC470A" w:rsidRPr="00967E19" w:rsidRDefault="00FC470A" w:rsidP="007D579E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  <w:p w14:paraId="223F3FE4" w14:textId="77777777" w:rsidR="00FC470A" w:rsidRPr="0025555E" w:rsidRDefault="00FC470A" w:rsidP="007D579E">
            <w:pPr>
              <w:ind w:left="598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mza</w:t>
            </w:r>
          </w:p>
        </w:tc>
      </w:tr>
      <w:tr w:rsidR="00FE0C97" w:rsidRPr="00E910F2" w14:paraId="6D94180B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77720E1B" w14:textId="0F85F5D0" w:rsidR="00FE0C97" w:rsidRPr="00BC06C1" w:rsidRDefault="00FE0C97" w:rsidP="00D70E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FFFFFF" w:themeColor="background1"/>
                <w:sz w:val="20"/>
                <w:szCs w:val="20"/>
              </w:rPr>
              <w:t>DERSLER</w:t>
            </w:r>
          </w:p>
        </w:tc>
      </w:tr>
      <w:tr w:rsidR="00A60C71" w:rsidRPr="00757A19" w14:paraId="6D9982B6" w14:textId="77777777" w:rsidTr="00A60C7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9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3A0A57" w14:textId="618CAA69" w:rsidR="00A60C71" w:rsidRPr="00757A19" w:rsidRDefault="00A60C71" w:rsidP="00757A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Kodu</w:t>
            </w:r>
          </w:p>
        </w:tc>
        <w:tc>
          <w:tcPr>
            <w:tcW w:w="1473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AB8358" w14:textId="68741B57" w:rsidR="00A60C71" w:rsidRPr="00757A19" w:rsidRDefault="00A60C71" w:rsidP="00757A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Adı</w:t>
            </w:r>
          </w:p>
        </w:tc>
        <w:tc>
          <w:tcPr>
            <w:tcW w:w="25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DC2C39" w14:textId="5A970486" w:rsidR="00A60C71" w:rsidRPr="00757A19" w:rsidRDefault="00A60C71" w:rsidP="00A60C7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tim Üyesi</w:t>
            </w:r>
          </w:p>
        </w:tc>
      </w:tr>
      <w:tr w:rsidR="00455E7D" w:rsidRPr="00E910F2" w14:paraId="2E0B246A" w14:textId="77777777" w:rsidTr="00A60C7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98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5ED4B8" w14:textId="77777777" w:rsidR="00455E7D" w:rsidRPr="00757A19" w:rsidRDefault="00455E7D" w:rsidP="00455E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3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1352CA" w14:textId="77777777" w:rsidR="00455E7D" w:rsidRPr="00757A19" w:rsidRDefault="00455E7D" w:rsidP="00455E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C8810A" w14:textId="15976644" w:rsidR="00455E7D" w:rsidRPr="00757A19" w:rsidRDefault="00455E7D" w:rsidP="00455E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B6B68" w:rsidRPr="00E910F2" w14:paraId="37997B43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254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0434B6" w14:textId="77777777" w:rsidR="0000043A" w:rsidRDefault="0000043A" w:rsidP="002259B6">
            <w:pPr>
              <w:tabs>
                <w:tab w:val="left" w:pos="168"/>
              </w:tabs>
              <w:ind w:left="29"/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  <w:tbl>
            <w:tblPr>
              <w:tblStyle w:val="TabloKlavuzu"/>
              <w:tblW w:w="5005" w:type="pct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0558"/>
            </w:tblGrid>
            <w:tr w:rsidR="0000043A" w:rsidRPr="00245731" w14:paraId="76052E99" w14:textId="77777777" w:rsidTr="006E41AA">
              <w:trPr>
                <w:trHeight w:val="283"/>
                <w:jc w:val="center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3BB290"/>
                  <w:vAlign w:val="center"/>
                </w:tcPr>
                <w:p w14:paraId="1E030C8D" w14:textId="77777777" w:rsidR="0000043A" w:rsidRPr="00245731" w:rsidRDefault="0000043A" w:rsidP="0000043A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0"/>
                      <w:szCs w:val="20"/>
                    </w:rPr>
                    <w:t>DANIŞMAN GÖRÜŞÜ</w:t>
                  </w:r>
                </w:p>
              </w:tc>
            </w:tr>
            <w:tr w:rsidR="0000043A" w:rsidRPr="00245731" w14:paraId="01FA050F" w14:textId="77777777" w:rsidTr="006E41AA">
              <w:trPr>
                <w:trHeight w:val="1515"/>
                <w:jc w:val="center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3FD99852" w14:textId="6F1C97CA" w:rsidR="0000043A" w:rsidRPr="000E6B1B" w:rsidRDefault="0000043A" w:rsidP="0000043A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A5FFB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Anabilim</w:t>
                  </w:r>
                  <w:r w:rsidRPr="000E6B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Dalı Başkanlığına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,</w:t>
                  </w:r>
                </w:p>
                <w:p w14:paraId="19B55BA1" w14:textId="3B5963FE" w:rsidR="0000043A" w:rsidRDefault="0000043A" w:rsidP="0000043A">
                  <w:pPr>
                    <w:ind w:firstLine="595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67E19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…/…/…</w:t>
                  </w: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</w:p>
                <w:p w14:paraId="5D890129" w14:textId="674832D8" w:rsidR="0000043A" w:rsidRDefault="0000043A" w:rsidP="0000043A">
                  <w:pPr>
                    <w:ind w:firstLine="595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>Danışmanlığını yürüttüğüm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öğrencinin;</w:t>
                  </w: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yukarıda belirttiği </w:t>
                  </w:r>
                  <w:r w:rsidR="00DA5713">
                    <w:rPr>
                      <w:rFonts w:ascii="Times New Roman" w:hAnsi="Times New Roman" w:cs="Times New Roman"/>
                      <w:sz w:val="20"/>
                      <w:szCs w:val="20"/>
                    </w:rPr>
                    <w:t>dersi alması</w:t>
                  </w: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tarafımca uygun görülmüştür.</w:t>
                  </w:r>
                </w:p>
                <w:p w14:paraId="6BFE5B48" w14:textId="77777777" w:rsidR="0000043A" w:rsidRDefault="0000043A" w:rsidP="0000043A">
                  <w:pPr>
                    <w:ind w:firstLine="595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>Gereğini arz ederim.</w:t>
                  </w:r>
                </w:p>
                <w:p w14:paraId="1800CDBF" w14:textId="77777777" w:rsidR="0000043A" w:rsidRPr="00967E19" w:rsidRDefault="0000043A" w:rsidP="0000043A">
                  <w:pPr>
                    <w:ind w:left="5989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Danışman</w:t>
                  </w:r>
                </w:p>
                <w:p w14:paraId="71E1E423" w14:textId="77777777" w:rsidR="0000043A" w:rsidRPr="00245731" w:rsidRDefault="0000043A" w:rsidP="0000043A">
                  <w:pPr>
                    <w:ind w:left="5989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Unvanı, </w:t>
                  </w:r>
                  <w:r w:rsidRPr="00967E19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Adı Soyadı</w:t>
                  </w:r>
                </w:p>
              </w:tc>
            </w:tr>
            <w:tr w:rsidR="0000043A" w:rsidRPr="00FA640C" w14:paraId="069D205C" w14:textId="77777777" w:rsidTr="006E41AA">
              <w:trPr>
                <w:trHeight w:val="283"/>
                <w:jc w:val="center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F6A758"/>
                  <w:vAlign w:val="center"/>
                </w:tcPr>
                <w:p w14:paraId="6FA0CB1E" w14:textId="77777777" w:rsidR="0000043A" w:rsidRPr="00FA640C" w:rsidRDefault="0000043A" w:rsidP="0000043A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0"/>
                      <w:szCs w:val="20"/>
                    </w:rPr>
                  </w:pPr>
                  <w:r w:rsidRPr="00245731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ANABİLİM DALI BAŞKAN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LIĞI</w:t>
                  </w:r>
                </w:p>
              </w:tc>
            </w:tr>
            <w:tr w:rsidR="0000043A" w:rsidRPr="00DF6884" w14:paraId="52F4A0EB" w14:textId="77777777" w:rsidTr="006E41AA">
              <w:trPr>
                <w:trHeight w:val="1533"/>
                <w:jc w:val="center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54EF2789" w14:textId="7B155C80" w:rsidR="0000043A" w:rsidRDefault="00D85789" w:rsidP="0000043A">
                  <w:pPr>
                    <w:jc w:val="center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Fen Bilimleri</w:t>
                  </w:r>
                  <w:bookmarkStart w:id="0" w:name="_GoBack"/>
                  <w:bookmarkEnd w:id="0"/>
                  <w:r w:rsidR="0000043A"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 xml:space="preserve"> Enstitüsü Müdürlüğüne,</w:t>
                  </w:r>
                </w:p>
                <w:p w14:paraId="75CCA2DC" w14:textId="6CDF4AAB" w:rsidR="0000043A" w:rsidRDefault="0000043A" w:rsidP="0000043A">
                  <w:pPr>
                    <w:ind w:firstLine="595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67E19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…/…/…</w:t>
                  </w:r>
                </w:p>
                <w:p w14:paraId="4690C7EF" w14:textId="74077E91" w:rsidR="0000043A" w:rsidRDefault="0000043A" w:rsidP="0000043A">
                  <w:pPr>
                    <w:ind w:firstLine="595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İlgili öğrenciye ilişkin </w:t>
                  </w:r>
                  <w:r w:rsidR="00DA5713">
                    <w:rPr>
                      <w:rFonts w:ascii="Times New Roman" w:hAnsi="Times New Roman" w:cs="Times New Roman"/>
                      <w:sz w:val="20"/>
                      <w:szCs w:val="20"/>
                    </w:rPr>
                    <w:t>ders alma talep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dilekçesinin işleme alınması hususunda,</w:t>
                  </w:r>
                </w:p>
                <w:p w14:paraId="3B52F8F6" w14:textId="77777777" w:rsidR="0000043A" w:rsidRDefault="0000043A" w:rsidP="0000043A">
                  <w:pPr>
                    <w:ind w:firstLine="595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>Gereğini arz ederim.</w:t>
                  </w:r>
                </w:p>
                <w:p w14:paraId="7925C6BC" w14:textId="77777777" w:rsidR="0000043A" w:rsidRPr="00967E19" w:rsidRDefault="0000043A" w:rsidP="0000043A">
                  <w:pPr>
                    <w:ind w:left="5989" w:hanging="7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Anabilim Dalı Başkanı</w:t>
                  </w:r>
                </w:p>
                <w:p w14:paraId="3946248A" w14:textId="77777777" w:rsidR="0000043A" w:rsidRPr="00DF6884" w:rsidRDefault="0000043A" w:rsidP="0000043A">
                  <w:pPr>
                    <w:ind w:left="5989" w:hanging="7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Unvanı, </w:t>
                  </w:r>
                  <w:r w:rsidRPr="00967E19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Adı Soyadı</w:t>
                  </w:r>
                </w:p>
              </w:tc>
            </w:tr>
          </w:tbl>
          <w:p w14:paraId="18595EE0" w14:textId="096B6800" w:rsidR="00C579E4" w:rsidRPr="00DA5713" w:rsidRDefault="00C579E4" w:rsidP="00DA5713">
            <w:pPr>
              <w:tabs>
                <w:tab w:val="left" w:pos="168"/>
              </w:tabs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</w:tr>
    </w:tbl>
    <w:p w14:paraId="6CAD27D0" w14:textId="5C0E6434" w:rsidR="00FE0D61" w:rsidRPr="00FE0D61" w:rsidRDefault="00FE0D61" w:rsidP="006C5996">
      <w:pPr>
        <w:tabs>
          <w:tab w:val="left" w:pos="6795"/>
        </w:tabs>
        <w:rPr>
          <w:rFonts w:ascii="Times New Roman" w:hAnsi="Times New Roman" w:cs="Times New Roman"/>
        </w:rPr>
      </w:pPr>
    </w:p>
    <w:sectPr w:rsidR="00FE0D61" w:rsidRPr="00FE0D61" w:rsidSect="007A5389">
      <w:footerReference w:type="default" r:id="rId9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819F0" w14:textId="77777777" w:rsidR="00482072" w:rsidRDefault="00482072" w:rsidP="005F3207">
      <w:pPr>
        <w:spacing w:after="0" w:line="240" w:lineRule="auto"/>
      </w:pPr>
      <w:r>
        <w:separator/>
      </w:r>
    </w:p>
  </w:endnote>
  <w:endnote w:type="continuationSeparator" w:id="0">
    <w:p w14:paraId="1D69CA6C" w14:textId="77777777" w:rsidR="00482072" w:rsidRDefault="00482072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8948BC" w14:textId="77777777" w:rsidR="00482072" w:rsidRDefault="00482072" w:rsidP="005F3207">
      <w:pPr>
        <w:spacing w:after="0" w:line="240" w:lineRule="auto"/>
      </w:pPr>
      <w:r>
        <w:separator/>
      </w:r>
    </w:p>
  </w:footnote>
  <w:footnote w:type="continuationSeparator" w:id="0">
    <w:p w14:paraId="267247FF" w14:textId="77777777" w:rsidR="00482072" w:rsidRDefault="00482072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F312F"/>
    <w:multiLevelType w:val="hybridMultilevel"/>
    <w:tmpl w:val="D9E60BA4"/>
    <w:lvl w:ilvl="0" w:tplc="14B837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84A62"/>
    <w:multiLevelType w:val="hybridMultilevel"/>
    <w:tmpl w:val="ABE02272"/>
    <w:lvl w:ilvl="0" w:tplc="041F000F">
      <w:start w:val="1"/>
      <w:numFmt w:val="decimal"/>
      <w:lvlText w:val="%1."/>
      <w:lvlJc w:val="left"/>
      <w:pPr>
        <w:ind w:left="749" w:hanging="360"/>
      </w:p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3" w15:restartNumberingAfterBreak="0">
    <w:nsid w:val="12794F2A"/>
    <w:multiLevelType w:val="hybridMultilevel"/>
    <w:tmpl w:val="A364C5DA"/>
    <w:lvl w:ilvl="0" w:tplc="041F000F">
      <w:start w:val="1"/>
      <w:numFmt w:val="decimal"/>
      <w:lvlText w:val="%1."/>
      <w:lvlJc w:val="left"/>
      <w:pPr>
        <w:ind w:left="74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69" w:hanging="360"/>
      </w:pPr>
    </w:lvl>
    <w:lvl w:ilvl="2" w:tplc="FFFFFFFF" w:tentative="1">
      <w:start w:val="1"/>
      <w:numFmt w:val="lowerRoman"/>
      <w:lvlText w:val="%3."/>
      <w:lvlJc w:val="right"/>
      <w:pPr>
        <w:ind w:left="2189" w:hanging="180"/>
      </w:pPr>
    </w:lvl>
    <w:lvl w:ilvl="3" w:tplc="FFFFFFFF" w:tentative="1">
      <w:start w:val="1"/>
      <w:numFmt w:val="decimal"/>
      <w:lvlText w:val="%4."/>
      <w:lvlJc w:val="left"/>
      <w:pPr>
        <w:ind w:left="2909" w:hanging="360"/>
      </w:pPr>
    </w:lvl>
    <w:lvl w:ilvl="4" w:tplc="FFFFFFFF" w:tentative="1">
      <w:start w:val="1"/>
      <w:numFmt w:val="lowerLetter"/>
      <w:lvlText w:val="%5."/>
      <w:lvlJc w:val="left"/>
      <w:pPr>
        <w:ind w:left="3629" w:hanging="360"/>
      </w:pPr>
    </w:lvl>
    <w:lvl w:ilvl="5" w:tplc="FFFFFFFF" w:tentative="1">
      <w:start w:val="1"/>
      <w:numFmt w:val="lowerRoman"/>
      <w:lvlText w:val="%6."/>
      <w:lvlJc w:val="right"/>
      <w:pPr>
        <w:ind w:left="4349" w:hanging="180"/>
      </w:pPr>
    </w:lvl>
    <w:lvl w:ilvl="6" w:tplc="FFFFFFFF" w:tentative="1">
      <w:start w:val="1"/>
      <w:numFmt w:val="decimal"/>
      <w:lvlText w:val="%7."/>
      <w:lvlJc w:val="left"/>
      <w:pPr>
        <w:ind w:left="5069" w:hanging="360"/>
      </w:pPr>
    </w:lvl>
    <w:lvl w:ilvl="7" w:tplc="FFFFFFFF" w:tentative="1">
      <w:start w:val="1"/>
      <w:numFmt w:val="lowerLetter"/>
      <w:lvlText w:val="%8."/>
      <w:lvlJc w:val="left"/>
      <w:pPr>
        <w:ind w:left="5789" w:hanging="360"/>
      </w:pPr>
    </w:lvl>
    <w:lvl w:ilvl="8" w:tplc="FFFFFFFF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4" w15:restartNumberingAfterBreak="0">
    <w:nsid w:val="2CC00FF6"/>
    <w:multiLevelType w:val="hybridMultilevel"/>
    <w:tmpl w:val="13D2D8EA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DC7738"/>
    <w:multiLevelType w:val="hybridMultilevel"/>
    <w:tmpl w:val="7B68C74E"/>
    <w:lvl w:ilvl="0" w:tplc="699CEB24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09" w:hanging="360"/>
      </w:pPr>
    </w:lvl>
    <w:lvl w:ilvl="2" w:tplc="041F001B" w:tentative="1">
      <w:start w:val="1"/>
      <w:numFmt w:val="lowerRoman"/>
      <w:lvlText w:val="%3."/>
      <w:lvlJc w:val="right"/>
      <w:pPr>
        <w:ind w:left="1829" w:hanging="180"/>
      </w:pPr>
    </w:lvl>
    <w:lvl w:ilvl="3" w:tplc="041F000F" w:tentative="1">
      <w:start w:val="1"/>
      <w:numFmt w:val="decimal"/>
      <w:lvlText w:val="%4."/>
      <w:lvlJc w:val="left"/>
      <w:pPr>
        <w:ind w:left="2549" w:hanging="360"/>
      </w:pPr>
    </w:lvl>
    <w:lvl w:ilvl="4" w:tplc="041F0019" w:tentative="1">
      <w:start w:val="1"/>
      <w:numFmt w:val="lowerLetter"/>
      <w:lvlText w:val="%5."/>
      <w:lvlJc w:val="left"/>
      <w:pPr>
        <w:ind w:left="3269" w:hanging="360"/>
      </w:pPr>
    </w:lvl>
    <w:lvl w:ilvl="5" w:tplc="041F001B" w:tentative="1">
      <w:start w:val="1"/>
      <w:numFmt w:val="lowerRoman"/>
      <w:lvlText w:val="%6."/>
      <w:lvlJc w:val="right"/>
      <w:pPr>
        <w:ind w:left="3989" w:hanging="180"/>
      </w:pPr>
    </w:lvl>
    <w:lvl w:ilvl="6" w:tplc="041F000F" w:tentative="1">
      <w:start w:val="1"/>
      <w:numFmt w:val="decimal"/>
      <w:lvlText w:val="%7."/>
      <w:lvlJc w:val="left"/>
      <w:pPr>
        <w:ind w:left="4709" w:hanging="360"/>
      </w:pPr>
    </w:lvl>
    <w:lvl w:ilvl="7" w:tplc="041F0019" w:tentative="1">
      <w:start w:val="1"/>
      <w:numFmt w:val="lowerLetter"/>
      <w:lvlText w:val="%8."/>
      <w:lvlJc w:val="left"/>
      <w:pPr>
        <w:ind w:left="5429" w:hanging="360"/>
      </w:pPr>
    </w:lvl>
    <w:lvl w:ilvl="8" w:tplc="041F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6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45097C"/>
    <w:multiLevelType w:val="hybridMultilevel"/>
    <w:tmpl w:val="6DBC46A6"/>
    <w:lvl w:ilvl="0" w:tplc="1B88897A">
      <w:start w:val="1"/>
      <w:numFmt w:val="decimal"/>
      <w:lvlText w:val="%1."/>
      <w:lvlJc w:val="left"/>
      <w:pPr>
        <w:ind w:left="38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08" w:hanging="360"/>
      </w:pPr>
    </w:lvl>
    <w:lvl w:ilvl="2" w:tplc="041F001B" w:tentative="1">
      <w:start w:val="1"/>
      <w:numFmt w:val="lowerRoman"/>
      <w:lvlText w:val="%3."/>
      <w:lvlJc w:val="right"/>
      <w:pPr>
        <w:ind w:left="1828" w:hanging="180"/>
      </w:pPr>
    </w:lvl>
    <w:lvl w:ilvl="3" w:tplc="041F000F" w:tentative="1">
      <w:start w:val="1"/>
      <w:numFmt w:val="decimal"/>
      <w:lvlText w:val="%4."/>
      <w:lvlJc w:val="left"/>
      <w:pPr>
        <w:ind w:left="2548" w:hanging="360"/>
      </w:pPr>
    </w:lvl>
    <w:lvl w:ilvl="4" w:tplc="041F0019" w:tentative="1">
      <w:start w:val="1"/>
      <w:numFmt w:val="lowerLetter"/>
      <w:lvlText w:val="%5."/>
      <w:lvlJc w:val="left"/>
      <w:pPr>
        <w:ind w:left="3268" w:hanging="360"/>
      </w:pPr>
    </w:lvl>
    <w:lvl w:ilvl="5" w:tplc="041F001B" w:tentative="1">
      <w:start w:val="1"/>
      <w:numFmt w:val="lowerRoman"/>
      <w:lvlText w:val="%6."/>
      <w:lvlJc w:val="right"/>
      <w:pPr>
        <w:ind w:left="3988" w:hanging="180"/>
      </w:pPr>
    </w:lvl>
    <w:lvl w:ilvl="6" w:tplc="041F000F" w:tentative="1">
      <w:start w:val="1"/>
      <w:numFmt w:val="decimal"/>
      <w:lvlText w:val="%7."/>
      <w:lvlJc w:val="left"/>
      <w:pPr>
        <w:ind w:left="4708" w:hanging="360"/>
      </w:pPr>
    </w:lvl>
    <w:lvl w:ilvl="7" w:tplc="041F0019" w:tentative="1">
      <w:start w:val="1"/>
      <w:numFmt w:val="lowerLetter"/>
      <w:lvlText w:val="%8."/>
      <w:lvlJc w:val="left"/>
      <w:pPr>
        <w:ind w:left="5428" w:hanging="360"/>
      </w:pPr>
    </w:lvl>
    <w:lvl w:ilvl="8" w:tplc="041F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10" w15:restartNumberingAfterBreak="0">
    <w:nsid w:val="58B0153D"/>
    <w:multiLevelType w:val="hybridMultilevel"/>
    <w:tmpl w:val="FBE62936"/>
    <w:lvl w:ilvl="0" w:tplc="699CEB24">
      <w:start w:val="1"/>
      <w:numFmt w:val="decimal"/>
      <w:lvlText w:val="%1-"/>
      <w:lvlJc w:val="left"/>
      <w:pPr>
        <w:ind w:left="74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1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034777"/>
    <w:multiLevelType w:val="hybridMultilevel"/>
    <w:tmpl w:val="DC4C13B4"/>
    <w:lvl w:ilvl="0" w:tplc="699CEB24">
      <w:start w:val="1"/>
      <w:numFmt w:val="decimal"/>
      <w:lvlText w:val="%1-"/>
      <w:lvlJc w:val="left"/>
      <w:pPr>
        <w:ind w:left="41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4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12"/>
  </w:num>
  <w:num w:numId="4">
    <w:abstractNumId w:val="1"/>
  </w:num>
  <w:num w:numId="5">
    <w:abstractNumId w:val="6"/>
  </w:num>
  <w:num w:numId="6">
    <w:abstractNumId w:val="8"/>
  </w:num>
  <w:num w:numId="7">
    <w:abstractNumId w:val="0"/>
  </w:num>
  <w:num w:numId="8">
    <w:abstractNumId w:val="11"/>
  </w:num>
  <w:num w:numId="9">
    <w:abstractNumId w:val="2"/>
  </w:num>
  <w:num w:numId="10">
    <w:abstractNumId w:val="5"/>
  </w:num>
  <w:num w:numId="11">
    <w:abstractNumId w:val="13"/>
  </w:num>
  <w:num w:numId="12">
    <w:abstractNumId w:val="10"/>
  </w:num>
  <w:num w:numId="13">
    <w:abstractNumId w:val="3"/>
  </w:num>
  <w:num w:numId="14">
    <w:abstractNumId w:val="9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0043A"/>
    <w:rsid w:val="0003313A"/>
    <w:rsid w:val="00045C19"/>
    <w:rsid w:val="0006046A"/>
    <w:rsid w:val="00066745"/>
    <w:rsid w:val="00073A06"/>
    <w:rsid w:val="0007675A"/>
    <w:rsid w:val="0008538D"/>
    <w:rsid w:val="000A2DBF"/>
    <w:rsid w:val="000B0330"/>
    <w:rsid w:val="000B2F1F"/>
    <w:rsid w:val="000B5378"/>
    <w:rsid w:val="000B7954"/>
    <w:rsid w:val="000D0BA7"/>
    <w:rsid w:val="000D5B88"/>
    <w:rsid w:val="000E3AE1"/>
    <w:rsid w:val="000E5914"/>
    <w:rsid w:val="000E6B1B"/>
    <w:rsid w:val="000F5D69"/>
    <w:rsid w:val="001335CE"/>
    <w:rsid w:val="0014078E"/>
    <w:rsid w:val="0015310D"/>
    <w:rsid w:val="00155B1A"/>
    <w:rsid w:val="0016288D"/>
    <w:rsid w:val="00163B6B"/>
    <w:rsid w:val="00163BBC"/>
    <w:rsid w:val="00164614"/>
    <w:rsid w:val="0017001D"/>
    <w:rsid w:val="00172124"/>
    <w:rsid w:val="001815C1"/>
    <w:rsid w:val="001A75D2"/>
    <w:rsid w:val="001E6C9B"/>
    <w:rsid w:val="001F448E"/>
    <w:rsid w:val="001F6542"/>
    <w:rsid w:val="002106D1"/>
    <w:rsid w:val="002259B6"/>
    <w:rsid w:val="0025555E"/>
    <w:rsid w:val="00257BBB"/>
    <w:rsid w:val="0026119A"/>
    <w:rsid w:val="00261B3F"/>
    <w:rsid w:val="00275763"/>
    <w:rsid w:val="00277C44"/>
    <w:rsid w:val="002808CA"/>
    <w:rsid w:val="002914B0"/>
    <w:rsid w:val="00295749"/>
    <w:rsid w:val="002A105F"/>
    <w:rsid w:val="002A131F"/>
    <w:rsid w:val="002B3738"/>
    <w:rsid w:val="00305DB4"/>
    <w:rsid w:val="00306CE1"/>
    <w:rsid w:val="003225B6"/>
    <w:rsid w:val="00323B45"/>
    <w:rsid w:val="00330B17"/>
    <w:rsid w:val="0033250F"/>
    <w:rsid w:val="003444A8"/>
    <w:rsid w:val="00346F50"/>
    <w:rsid w:val="00353F73"/>
    <w:rsid w:val="00355923"/>
    <w:rsid w:val="003831AA"/>
    <w:rsid w:val="003845B2"/>
    <w:rsid w:val="00397497"/>
    <w:rsid w:val="003B035A"/>
    <w:rsid w:val="003B442B"/>
    <w:rsid w:val="003B7637"/>
    <w:rsid w:val="003C0C55"/>
    <w:rsid w:val="003C4BF4"/>
    <w:rsid w:val="003D4518"/>
    <w:rsid w:val="003E06EC"/>
    <w:rsid w:val="003E1714"/>
    <w:rsid w:val="003E5C2A"/>
    <w:rsid w:val="004351C8"/>
    <w:rsid w:val="00455E7D"/>
    <w:rsid w:val="004726AF"/>
    <w:rsid w:val="00474B63"/>
    <w:rsid w:val="00482072"/>
    <w:rsid w:val="004A1535"/>
    <w:rsid w:val="004A7BF3"/>
    <w:rsid w:val="004B17FC"/>
    <w:rsid w:val="005039B4"/>
    <w:rsid w:val="00503DA8"/>
    <w:rsid w:val="005057E2"/>
    <w:rsid w:val="00514107"/>
    <w:rsid w:val="005242BE"/>
    <w:rsid w:val="00525BA8"/>
    <w:rsid w:val="005311E9"/>
    <w:rsid w:val="00540833"/>
    <w:rsid w:val="00543CA3"/>
    <w:rsid w:val="00545B32"/>
    <w:rsid w:val="005543CB"/>
    <w:rsid w:val="00577F19"/>
    <w:rsid w:val="005C529A"/>
    <w:rsid w:val="005D3767"/>
    <w:rsid w:val="005F053B"/>
    <w:rsid w:val="005F3207"/>
    <w:rsid w:val="00637B13"/>
    <w:rsid w:val="00640833"/>
    <w:rsid w:val="00650654"/>
    <w:rsid w:val="00663344"/>
    <w:rsid w:val="00685F40"/>
    <w:rsid w:val="006932E7"/>
    <w:rsid w:val="006A568D"/>
    <w:rsid w:val="006A5B8D"/>
    <w:rsid w:val="006B5D73"/>
    <w:rsid w:val="006B7801"/>
    <w:rsid w:val="006C247E"/>
    <w:rsid w:val="006C377C"/>
    <w:rsid w:val="006C5996"/>
    <w:rsid w:val="006F055D"/>
    <w:rsid w:val="006F2D48"/>
    <w:rsid w:val="00711736"/>
    <w:rsid w:val="007374AF"/>
    <w:rsid w:val="00757A19"/>
    <w:rsid w:val="00764458"/>
    <w:rsid w:val="00782BC9"/>
    <w:rsid w:val="00786148"/>
    <w:rsid w:val="007A0ED3"/>
    <w:rsid w:val="007A1B7B"/>
    <w:rsid w:val="007A5389"/>
    <w:rsid w:val="007B0F86"/>
    <w:rsid w:val="007D3A17"/>
    <w:rsid w:val="007E0584"/>
    <w:rsid w:val="007F087C"/>
    <w:rsid w:val="007F1A04"/>
    <w:rsid w:val="007F33E0"/>
    <w:rsid w:val="00802CD9"/>
    <w:rsid w:val="00813991"/>
    <w:rsid w:val="00820A28"/>
    <w:rsid w:val="00834361"/>
    <w:rsid w:val="00850F29"/>
    <w:rsid w:val="008667B0"/>
    <w:rsid w:val="00884991"/>
    <w:rsid w:val="00896C53"/>
    <w:rsid w:val="008A7477"/>
    <w:rsid w:val="009024CB"/>
    <w:rsid w:val="009269D8"/>
    <w:rsid w:val="0094303D"/>
    <w:rsid w:val="0094571B"/>
    <w:rsid w:val="00967E19"/>
    <w:rsid w:val="00973E04"/>
    <w:rsid w:val="00995AC9"/>
    <w:rsid w:val="009A6665"/>
    <w:rsid w:val="009B1ADC"/>
    <w:rsid w:val="009C6D4C"/>
    <w:rsid w:val="009C7C77"/>
    <w:rsid w:val="009D248C"/>
    <w:rsid w:val="009D5391"/>
    <w:rsid w:val="009E3F28"/>
    <w:rsid w:val="009E6189"/>
    <w:rsid w:val="00A06CFA"/>
    <w:rsid w:val="00A14E9C"/>
    <w:rsid w:val="00A17974"/>
    <w:rsid w:val="00A2030A"/>
    <w:rsid w:val="00A25155"/>
    <w:rsid w:val="00A4453A"/>
    <w:rsid w:val="00A46191"/>
    <w:rsid w:val="00A47863"/>
    <w:rsid w:val="00A556EE"/>
    <w:rsid w:val="00A60C71"/>
    <w:rsid w:val="00A61275"/>
    <w:rsid w:val="00A715A4"/>
    <w:rsid w:val="00B028F7"/>
    <w:rsid w:val="00B052AF"/>
    <w:rsid w:val="00B273BA"/>
    <w:rsid w:val="00B30E1C"/>
    <w:rsid w:val="00B36F1F"/>
    <w:rsid w:val="00B47961"/>
    <w:rsid w:val="00B55079"/>
    <w:rsid w:val="00B5682D"/>
    <w:rsid w:val="00B81098"/>
    <w:rsid w:val="00B83A49"/>
    <w:rsid w:val="00B84B04"/>
    <w:rsid w:val="00B905E2"/>
    <w:rsid w:val="00BB0CF7"/>
    <w:rsid w:val="00BC0543"/>
    <w:rsid w:val="00BC06C1"/>
    <w:rsid w:val="00BD5810"/>
    <w:rsid w:val="00BE230D"/>
    <w:rsid w:val="00C03688"/>
    <w:rsid w:val="00C05E34"/>
    <w:rsid w:val="00C256DD"/>
    <w:rsid w:val="00C41209"/>
    <w:rsid w:val="00C45736"/>
    <w:rsid w:val="00C45DDD"/>
    <w:rsid w:val="00C56856"/>
    <w:rsid w:val="00C579E4"/>
    <w:rsid w:val="00C57BCF"/>
    <w:rsid w:val="00C6481B"/>
    <w:rsid w:val="00C713CA"/>
    <w:rsid w:val="00C757A1"/>
    <w:rsid w:val="00CB00EF"/>
    <w:rsid w:val="00CB34AE"/>
    <w:rsid w:val="00CE2122"/>
    <w:rsid w:val="00CF2A81"/>
    <w:rsid w:val="00D07981"/>
    <w:rsid w:val="00D1123D"/>
    <w:rsid w:val="00D27BE1"/>
    <w:rsid w:val="00D35416"/>
    <w:rsid w:val="00D35FCF"/>
    <w:rsid w:val="00D443E2"/>
    <w:rsid w:val="00D8073B"/>
    <w:rsid w:val="00D808BD"/>
    <w:rsid w:val="00D85789"/>
    <w:rsid w:val="00D915A4"/>
    <w:rsid w:val="00DA2355"/>
    <w:rsid w:val="00DA5713"/>
    <w:rsid w:val="00DB2C84"/>
    <w:rsid w:val="00DC2211"/>
    <w:rsid w:val="00DC6F8D"/>
    <w:rsid w:val="00DE334F"/>
    <w:rsid w:val="00DE47DD"/>
    <w:rsid w:val="00DF406E"/>
    <w:rsid w:val="00DF423E"/>
    <w:rsid w:val="00DF5403"/>
    <w:rsid w:val="00E35F10"/>
    <w:rsid w:val="00E529EC"/>
    <w:rsid w:val="00E54740"/>
    <w:rsid w:val="00E910F2"/>
    <w:rsid w:val="00E9235A"/>
    <w:rsid w:val="00E9717E"/>
    <w:rsid w:val="00EA7F5B"/>
    <w:rsid w:val="00EB108F"/>
    <w:rsid w:val="00EB3A1F"/>
    <w:rsid w:val="00EB6B68"/>
    <w:rsid w:val="00EC31D4"/>
    <w:rsid w:val="00ED0C4A"/>
    <w:rsid w:val="00EE0F7A"/>
    <w:rsid w:val="00EE74C6"/>
    <w:rsid w:val="00F00E8F"/>
    <w:rsid w:val="00F01594"/>
    <w:rsid w:val="00F3760C"/>
    <w:rsid w:val="00F40121"/>
    <w:rsid w:val="00F46CDC"/>
    <w:rsid w:val="00F61C1B"/>
    <w:rsid w:val="00F671F0"/>
    <w:rsid w:val="00F74865"/>
    <w:rsid w:val="00F973EF"/>
    <w:rsid w:val="00FA4192"/>
    <w:rsid w:val="00FA5A88"/>
    <w:rsid w:val="00FA640C"/>
    <w:rsid w:val="00FC470A"/>
    <w:rsid w:val="00FD2DE2"/>
    <w:rsid w:val="00FE0C97"/>
    <w:rsid w:val="00FE0D6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3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90D0579-CCD4-4387-9907-0DD5E9D4DEEE}"/>
      </w:docPartPr>
      <w:docPartBody>
        <w:p w:rsidR="00B66839" w:rsidRDefault="00B66839"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BC8D38B65EE8433EB39FACCCAD31956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2DFCF0-F691-44BC-9945-777FC0AA37F9}"/>
      </w:docPartPr>
      <w:docPartBody>
        <w:p w:rsidR="001F025E" w:rsidRDefault="001F025E" w:rsidP="001F025E">
          <w:pPr>
            <w:pStyle w:val="BC8D38B65EE8433EB39FACCCAD319567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51B3FFB4971D4253B75BDA85976A9A9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545307B-5771-478D-979C-945BE8F9D942}"/>
      </w:docPartPr>
      <w:docPartBody>
        <w:p w:rsidR="00E20864" w:rsidRDefault="00E20864" w:rsidP="00E20864">
          <w:pPr>
            <w:pStyle w:val="51B3FFB4971D4253B75BDA85976A9A91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F6718307E2D4493EB3AAF9BEB9EE9E3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A1727E0-E5EF-4B3B-B079-3ECB0A39875B}"/>
      </w:docPartPr>
      <w:docPartBody>
        <w:p w:rsidR="00E20864" w:rsidRDefault="00E20864" w:rsidP="00E20864">
          <w:pPr>
            <w:pStyle w:val="F6718307E2D4493EB3AAF9BEB9EE9E32"/>
          </w:pPr>
          <w:r w:rsidRPr="003B4E8E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6839"/>
    <w:rsid w:val="00087595"/>
    <w:rsid w:val="001101D7"/>
    <w:rsid w:val="001F025E"/>
    <w:rsid w:val="00282DCF"/>
    <w:rsid w:val="00355923"/>
    <w:rsid w:val="005B1553"/>
    <w:rsid w:val="005B6D3F"/>
    <w:rsid w:val="00615606"/>
    <w:rsid w:val="00930342"/>
    <w:rsid w:val="009A496D"/>
    <w:rsid w:val="00A63C6F"/>
    <w:rsid w:val="00B66839"/>
    <w:rsid w:val="00CA70D9"/>
    <w:rsid w:val="00CE2A84"/>
    <w:rsid w:val="00D62A24"/>
    <w:rsid w:val="00E20864"/>
    <w:rsid w:val="00F90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930342"/>
    <w:rPr>
      <w:color w:val="666666"/>
    </w:rPr>
  </w:style>
  <w:style w:type="paragraph" w:customStyle="1" w:styleId="BC8D38B65EE8433EB39FACCCAD319567">
    <w:name w:val="BC8D38B65EE8433EB39FACCCAD319567"/>
    <w:rsid w:val="001F025E"/>
  </w:style>
  <w:style w:type="paragraph" w:customStyle="1" w:styleId="51B3FFB4971D4253B75BDA85976A9A91">
    <w:name w:val="51B3FFB4971D4253B75BDA85976A9A91"/>
    <w:rsid w:val="00E20864"/>
    <w:pPr>
      <w:spacing w:line="278" w:lineRule="auto"/>
    </w:pPr>
    <w:rPr>
      <w:sz w:val="24"/>
      <w:szCs w:val="24"/>
    </w:rPr>
  </w:style>
  <w:style w:type="paragraph" w:customStyle="1" w:styleId="F6718307E2D4493EB3AAF9BEB9EE9E32">
    <w:name w:val="F6718307E2D4493EB3AAF9BEB9EE9E32"/>
    <w:rsid w:val="00E20864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A1D8CA7-BAB9-44F1-BD33-8F67F8B3919B}">
  <we:reference id="wa104381909" version="3.12.0.0" store="en-US" storeType="OMEX"/>
  <we:alternateReferences>
    <we:reference id="WA104381909" version="3.1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ECF1F9-E317-423B-AC10-87245EDC5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Şule DEMİRCİ</cp:lastModifiedBy>
  <cp:revision>3</cp:revision>
  <cp:lastPrinted>2023-12-27T11:46:00Z</cp:lastPrinted>
  <dcterms:created xsi:type="dcterms:W3CDTF">2026-01-26T12:59:00Z</dcterms:created>
  <dcterms:modified xsi:type="dcterms:W3CDTF">2026-01-27T07:15:00Z</dcterms:modified>
</cp:coreProperties>
</file>